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าขาคอมพิวเตอร์กราฟิก</w:t>
      </w:r>
      <w:r>
        <w:t xml:space="preserve"> </w:t>
      </w:r>
      <w:r>
        <w:t xml:space="preserve">วิชาการวาดเขียน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208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ขารอตัวเองนะทดสอบทดสอบ 123ธรรมรักษาทดสอบรายละเอียดหน่อยครับ แป๊บนึงนะครับ ทดสอบทดสอบ 123เข้าไหมเอ่ยทดสอบเสียงน่าจะเข้าอยู่ทดสอบ 123ทดสอบ 123รายละเอียดไหมครับ</w:t>
      </w:r>
    </w:p>
    <w:p>
      <w:pPr>
        <w:pStyle w:val="BodyText"/>
      </w:pPr>
      <w:r>
        <w:t xml:space="preserve">(ล่าม) ได้ยินเสียงครูค่ะ แต่ว่าได้ยินเสียงไม่ชัดค่ะ</w:t>
      </w:r>
    </w:p>
    <w:p>
      <w:pPr>
        <w:pStyle w:val="BodyText"/>
      </w:pPr>
      <w:r>
        <w:t xml:space="preserve">(อาจารย์) น่าจะไม่ได้ยินล่าม</w:t>
      </w:r>
    </w:p>
    <w:p>
      <w:pPr>
        <w:pStyle w:val="BodyText"/>
      </w:pPr>
      <w:r>
        <w:t xml:space="preserve">(ล่าม) ไม่ทราบว่าคุณครูได้ยินเสียงล่ามไหมคะ</w:t>
      </w:r>
    </w:p>
    <w:p>
      <w:pPr>
        <w:pStyle w:val="BodyText"/>
      </w:pPr>
      <w:r>
        <w:t xml:space="preserve">(อาจารย์) ได้ยินไม่ชัด ไม่ได้ยินครับ แต่ล่ามได้ยินฝั่งผมใช่ไหมครับ แต่ไม่ชัด</w:t>
      </w:r>
    </w:p>
    <w:p>
      <w:pPr>
        <w:pStyle w:val="BodyText"/>
      </w:pPr>
      <w:r>
        <w:t xml:space="preserve">(ล่าม) ใช่ค่ะ เสียงคุณครูก้องมากเลยค่ะ</w:t>
      </w:r>
    </w:p>
    <w:p>
      <w:pPr>
        <w:pStyle w:val="BodyText"/>
      </w:pPr>
      <w:r>
        <w:t xml:space="preserve">(อาจารย์) อ๋อตอนนี้เสียงล่ามวาระจะได้ต้นนึงทดสอบ 12345ทดสอบ 12341 2 3 41 2 3 41234 1234ตอนนี้เสียงคุณครูมันเป็นเอคโค่ค่ะ แม็คโครได้ยินแต่ว่าได้ยินไม่ชัดค่ะ ทดสอบ 123ปิดโหมดอะไร… ทดสอบ ฮัลโหล ทดสอบเสียงแตก ทดสอบ ทดสอบ 1 2 3 4 5 6 เอคโคแน่ ชัดไหมครับ</w:t>
      </w:r>
    </w:p>
    <w:p>
      <w:pPr>
        <w:pStyle w:val="BodyText"/>
      </w:pPr>
      <w:r>
        <w:t xml:space="preserve">(ล่าม) ชัดค่ะ ได้ยินเสียงลากไม่ชัดใช่ไหมคะ เมื่อสักครู่อาจารย์พูดว่าอะไรนะคะ เสียงล่าม… ฮัลโหล 1 2 3 ทดสอบ 1 2 3 เอกโค่มาก ๆ ทะได้ยิน ทดสอบ 1 2 3 ล่ามได้ยินไหมครับ</w:t>
      </w:r>
    </w:p>
    <w:p>
      <w:pPr>
        <w:pStyle w:val="BodyText"/>
      </w:pPr>
      <w:r>
        <w:t xml:space="preserve">(ล่าม) ได้ยินเสียงค่ะ แต่ว่าเอคโค่ค่ะ</w:t>
      </w:r>
    </w:p>
    <w:p>
      <w:pPr>
        <w:pStyle w:val="BodyText"/>
      </w:pPr>
      <w:r>
        <w:t xml:space="preserve">(อาจารย์) ได้ยินเสียงแต่ว่ามีเอคโค่ ผมต้องทำอย่างไร</w:t>
      </w:r>
    </w:p>
    <w:p>
      <w:pPr>
        <w:pStyle w:val="BodyText"/>
      </w:pPr>
      <w:r>
        <w:t xml:space="preserve">(ล่าม) อาจารย์ขา ทางล่ามได้ยินเสียงอาจารย์เป็นเสียงคล้าย ๆ เสียงมันก้องมากเลยค่ะ หรือได้ยินไม่ค่อยชัด ไม่แน่ใจว่าทางอาจารย์แล้วก็มีเสียงอาจารย์ผู้หญิงอีกท่านหนึ่งน่ะค่ะ ใช้ไมค์คนละตัวหรือเปล่าคะ ได้ยินเสียงดังก้อง อันนี้เสียงได้ยินชัดเจนนะคะ</w:t>
      </w:r>
    </w:p>
    <w:p>
      <w:pPr>
        <w:pStyle w:val="BodyText"/>
      </w:pPr>
      <w:r>
        <w:t xml:space="preserve">(เจ้าหน้าที่) อันนี้ชัดเจน</w:t>
      </w:r>
    </w:p>
    <w:p>
      <w:pPr>
        <w:pStyle w:val="BodyText"/>
      </w:pPr>
      <w:r>
        <w:t xml:space="preserve">(อาจารย์จักรพงศ์) แต่ผมไม่ได้ยินทดสอบ 1 2 3</w:t>
      </w:r>
    </w:p>
    <w:p>
      <w:pPr>
        <w:pStyle w:val="BodyText"/>
      </w:pPr>
      <w:r>
        <w:t xml:space="preserve">(ล่าม) ได้ยินค่ะ</w:t>
      </w:r>
    </w:p>
    <w:p>
      <w:pPr>
        <w:pStyle w:val="BodyText"/>
      </w:pPr>
      <w:r>
        <w:t xml:space="preserve">(อาจารย์จักรพงศ์) ตอนนี้ผมไม่ได้ยินผมก็เลยอาจจะอ่านปากเอาครับ เดี๋ยวแป๊บนึงนะ</w:t>
      </w:r>
    </w:p>
    <w:p>
      <w:pPr>
        <w:pStyle w:val="BodyText"/>
      </w:pPr>
      <w:r>
        <w:t xml:space="preserve">(ล่าม) ตอนนี้ล่ามได้ยินเสียงอาจารย์แล้วนะคะ อาจารย์ได้ยินเสียงของล่ามไหมคะ</w:t>
      </w:r>
    </w:p>
    <w:p>
      <w:pPr>
        <w:pStyle w:val="BodyText"/>
      </w:pPr>
      <w:r>
        <w:t xml:space="preserve">(อาจารย์) ครับ ได้ยินเสียงไหมครับ ได้ยินเสียงไหมครับ</w:t>
      </w:r>
    </w:p>
    <w:p>
      <w:pPr>
        <w:pStyle w:val="BodyText"/>
      </w:pPr>
      <w:r>
        <w:t xml:space="preserve">(ล่าม) ได้ยินค่ะ</w:t>
      </w:r>
    </w:p>
    <w:p>
      <w:pPr>
        <w:pStyle w:val="BodyText"/>
      </w:pPr>
      <w:r>
        <w:t xml:space="preserve">(อาจารย์) ok ครับ</w:t>
      </w:r>
    </w:p>
    <w:p>
      <w:pPr>
        <w:pStyle w:val="BodyText"/>
      </w:pPr>
      <w:r>
        <w:t xml:space="preserve">(ล่าม) อาจารย์อาการตอนนี้เสียงก้องค่ะ เสียงดีกว่าค่ะ แต่ตอนนี้เสียงก้องค่ะ สะท้อนจากลำโพงคอม เวลาล่ามพูดกลับมา สะท้อนไหมครับ</w:t>
      </w:r>
    </w:p>
    <w:p>
      <w:pPr>
        <w:pStyle w:val="BodyText"/>
      </w:pPr>
      <w:r>
        <w:t xml:space="preserve">(ล่าม) เสียงสะท้อนนะคะ เสียงก้องค่ะ</w:t>
      </w:r>
    </w:p>
    <w:p>
      <w:pPr>
        <w:pStyle w:val="BodyText"/>
      </w:pPr>
      <w:r>
        <w:t xml:space="preserve">(อาจารย์) ทดสอบ 1 2 3 4 5 6 7 8 9 0 ชัดไหมครับ หรือยังก้องเหมือนเดิม</w:t>
      </w:r>
    </w:p>
    <w:p>
      <w:pPr>
        <w:pStyle w:val="BodyText"/>
      </w:pPr>
      <w:r>
        <w:t xml:space="preserve">(ล่าม) ยังไม่ค่อยชัดเท่าไรเลยค่ะอาจารย์</w:t>
      </w:r>
    </w:p>
    <w:p>
      <w:pPr>
        <w:pStyle w:val="BodyText"/>
      </w:pPr>
      <w:r>
        <w:t xml:space="preserve">(อาจารย์) ทดสอบ 1 2</w:t>
      </w:r>
    </w:p>
    <w:p>
      <w:pPr>
        <w:pStyle w:val="BodyText"/>
      </w:pPr>
      <w:r>
        <w:t xml:space="preserve">(ล่าม) ตอนนี้เปลี่ยนก้องค่ะอาจารย์ 123</w:t>
      </w:r>
    </w:p>
    <w:p>
      <w:pPr>
        <w:pStyle w:val="BodyText"/>
      </w:pPr>
      <w:r>
        <w:t xml:space="preserve">(ล่าม) คล้าย ๆ กับพูดในใส่โทรโขงอ่ะค่ะ เปลี่ยนคนข้างกล่องค่ะ ราคา สาวเมืองสิงห์</w:t>
      </w:r>
    </w:p>
    <w:p>
      <w:pPr>
        <w:pStyle w:val="BodyText"/>
      </w:pPr>
      <w:r>
        <w:t xml:space="preserve">(อาจารย์) 1 23 123 123 123 123</w:t>
      </w:r>
    </w:p>
    <w:p>
      <w:pPr>
        <w:pStyle w:val="BodyText"/>
      </w:pPr>
      <w:r>
        <w:t xml:space="preserve">(ล่าม) ไม่ชัดค่ะ อาจารย์ไม่ชัดค่ะไม่รู้จะทำอย่างไร 1 2 3 1 2 3 1 2 3 ชัดไหมครับ มันสะท้อน ทดสอบ 1 2 3</w:t>
      </w:r>
    </w:p>
    <w:p>
      <w:pPr>
        <w:pStyle w:val="BodyText"/>
      </w:pPr>
      <w:r>
        <w:t xml:space="preserve">(ล่าม) เสียงสะท้อนมากเลยค่ะ ได้ยิน 1 2 3 3 3 3 3 ประมาณนี้ค่ะ สักครู่นะคะ ตอนนี้เสียงยังก้องใช่ไหมคะ</w:t>
      </w:r>
    </w:p>
    <w:p>
      <w:pPr>
        <w:pStyle w:val="BodyText"/>
      </w:pPr>
      <w:r>
        <w:t xml:space="preserve">(ล่าม) ค่ะ ใช่ค่ะ ก้องมากเลยค่ะ ทดสอบ ทดสอบ ทดสอบ เอคโค ทดสอบ ทดสอบ 1 2 3 1 2 3 1 2 1 2 1 2 3 1 2 1 2 1 2 1 2 1 2 ทดสอบ ทดสอบ 1 2 3 เมื่อวาน ๆ ผมออกลำโพงใหญ่นะ แต่ว่าแกไม่ได้ยินล่าม วันนี้ผมได้ยินลาดกระบัง ผมเสียบ USB แล้ว ฮัลโหล ฮัลโหล ทดสอบ</w:t>
      </w:r>
    </w:p>
    <w:p>
      <w:pPr>
        <w:pStyle w:val="BodyText"/>
      </w:pPr>
      <w:r>
        <w:t xml:space="preserve">(เจ้าหน้าที่) คุยกับล่ามได้เลยครับ</w:t>
      </w:r>
    </w:p>
    <w:p>
      <w:pPr>
        <w:pStyle w:val="BodyText"/>
      </w:pPr>
      <w:r>
        <w:t xml:space="preserve">(อาจารย์) สวัสดีครับ</w:t>
      </w:r>
    </w:p>
    <w:p>
      <w:pPr>
        <w:pStyle w:val="BodyText"/>
      </w:pPr>
      <w:r>
        <w:t xml:space="preserve">(ล่าม) สวัสดีค่ะ ตอนนี้ได้ยินเสียงอาจารย์นะคะ</w:t>
      </w:r>
    </w:p>
    <w:p>
      <w:pPr>
        <w:pStyle w:val="BodyText"/>
      </w:pPr>
      <w:r>
        <w:t xml:space="preserve">(อาจารย์) ได้ยินไหมครับ</w:t>
      </w:r>
    </w:p>
    <w:p>
      <w:pPr>
        <w:pStyle w:val="BodyText"/>
      </w:pPr>
      <w:r>
        <w:t xml:space="preserve">(ล่าม) ได้ยินค่ะ อาจารย์</w:t>
      </w:r>
    </w:p>
    <w:p>
      <w:pPr>
        <w:pStyle w:val="BodyText"/>
      </w:pPr>
      <w:r>
        <w:t xml:space="preserve">(อาจารย์) อันนี้คือในห้องไม่ใช่ครับ ตอนนี้ได้ยินเสียงล่ามใช่ไหมผมเห็นปากล่ามพูดแล้วแต่ว่าไม่ได้ยินเสียงค่ะ ได้ยินผมไหมครับ</w:t>
      </w:r>
    </w:p>
    <w:p>
      <w:pPr>
        <w:pStyle w:val="BodyText"/>
      </w:pPr>
      <w:r>
        <w:t xml:space="preserve">(ล่าม) ได้ยินค่ะ อาจารย์คะตอนนี้ชัดเจนมากเลยค่ะ ได้ยินชัด ได้ยิน</w:t>
      </w:r>
    </w:p>
    <w:p>
      <w:pPr>
        <w:pStyle w:val="BodyText"/>
      </w:pPr>
      <w:r>
        <w:t xml:space="preserve">(อาจารย์) แต่ผมได้ยินอยู่นะครับ แต่ว่ามาเบา ๆ</w:t>
      </w:r>
    </w:p>
    <w:p>
      <w:pPr>
        <w:pStyle w:val="BodyText"/>
      </w:pPr>
      <w:r>
        <w:t xml:space="preserve">(ล่าม) ตอนนี้ล่ามได้ยินเสียงอาจารย์ชัดเจนนะคะ โอเคค่ะ เลขประจำวันเสาร์</w:t>
      </w:r>
    </w:p>
    <w:p>
      <w:pPr>
        <w:pStyle w:val="BodyText"/>
      </w:pPr>
      <w:r>
        <w:t xml:space="preserve">(อาจารย์) เดี๋ยว ๆออนไลน์ล่าม เด็ก ๆ วันนี้คุณครู ๆ ทบทวนนะว่าเส้นของเราเริ่มแรกใช่ไหมพื้นฐานเลยที่เราเห็นทั้งหมดนี่เราจะเห็นร่องรอยต่าง ๆ จากธรรมชาติทั่วไป แม้กระทั่งใกล้ตัวเราคืออะไร หน้าตา จมูก ปาก นิ้วมือ นิ้วเท้าของเรา เราสามารถเอามาวาดเป็นภาพลายเส้น อะไรพวกนี้ได้หมด พื้นฐานนะลูกอย่างที่เราเห็นชัด ๆ เลยก็คือพวกจิตรกรรมที่เราเห็น ก็คือพวกจิตรกรรมฝาผนัง ใครเคยเห็นวัดพระแก้วบ้าง ไม่เป็นไรนะ เดี๋ยวไว้มีโอกาสไว้พาไปดู แล้วก็จะมีพวกเกี่ยวกับประติมากรรมต่าง ๆ รวมไปถึงภาพพิมพ์ หรือการที่มันเกี่ยวกับศิลปะไทยต่าง ๆ พวกนี้นี่ มันก็สามารถนำมาเป็นการวาดศิลปะของเราได้หมด แล้วถ้าเราฝึกบ่อย ๆ เราก็จะมีความชำนาญในการวาดภาพวาดเขียนมากยิ่งขึ้นอย่างแรกที่เราต้องใช้ วัสดุอุปกรณ์ ที่เราใช้ ๆ กันเราจะเห็นใช่ไหมลูก มันจะเป็นกระดานไม้ เพราะฉะนั้นนี่เราก็จะต้องเลือกว่าขนาด เหมาะสมกับการวาดของเราเท่าไหร่ ส่วนใหญ่ที่เราใช้เนี่ยก็จะเป็น 40 x 60 เซนติเมตร ความหนาของมันนี่ น่าจะประมาณ 4 มิลลิเมตร แล้วกระดาษที่ใช้นี่ เราก็จะต้องเลือกด้วยว่าลักษณะเราจะเป็นภาพ ใช้ปากกา ใช้หมึก หรือว่าใช้การระบายสีต่าง ๆ พวกนี้นี่เราก็จะต้องดูว่าขนาดกระดาษความหนาใช้กี่กี่แกรม ต้องใช้น้ำหนักเท่าไหร่ ความซึมซับและผิวสัมผัส มันเหมาะสมกับงานไหนมากกว่า อันนี้ก็จะให้เราเลือกดูตั้งแต่แรกเวลาเราจะวาด อันต่อไปก็จะเป็นยางลบ ไว้ใช้ในกรณีที่เราทำผิด วาดผิด ซึ่งยางลบมันก็จะมีเป็นแบบก้อนใช่ไหมลูก แล้วสมัยนี้นี่มันจะเป็นแบบแท่งไว้ลบรอยเล็ก ๆ พวกนี้ได้ แล้วต่อไปก็ใช้ตัวหนีบกระดาษ คัตเตอร์ คัตเตอร์ไว้ใช้สำหรับเหลาดินสอให้มันเป็นลักษณะแบบนี้ ต่อไปถ่านไม้ ถ่านไม้ที่เราเห็นที่สมัยก่อนที่ย่ายายเราใช้ทำหุงข้าวอะไรพวกนี้ เราสามารถนำมาใช้ในการวาดเขียนได้ ส่วนใหญ่ที่เขาจะใช้วาดเขียนอย่างเขาจะเน้นในการวาด ภาพคนแล้วก็ภาพเปลือยต่าง ๆ รวมไปถึงเกี่ยวกับภาพวีดิทัศน์ เราสามารถให้แสงเงาได้น่าสนใจนะลูก แล้วส่วนใหญ่นี่ เขาก็จะเขียนลงในกระดาษบรูฟหรือกระดาษหนังสือพิมพ์ต่อไปนะลูกมันก็จะเป็นเกี่ยวกับถ่านแท่ง ซึ่งอันนี้นี่มันจะมีลักษณะเป็นสี่เหลี่ยม แล้วก็สามารถสร้างแรงเงาต่าง ๆ พวกนี้นี่ ให้มันนุ่มนวลให้ภาพนี่มันน่าสนใจ ส่วนใหญ่ที่เราใช้นี่ มันจะเป็น B กับ 2B แต่ส่วนใหญ่ที่เราจะใช้จริง ๆ คือเราจะนิยมเป็นสีดำ เพราะว่าเราจะใช้ในการแรเงาเป็นหลักใช่ไหม ในการวาดรูป เพราะฉะนั้นนี่ มันสีดำเขาก็จะนิยมใช้มากที่สุด อันนี้ก็จะดินสอ ถ้าลักษณะความเข้มมันจะเหมือนกัน แล้วก็พวกนี้นี่จะใช้ในการวาดรูปที่มันมีรายละเอียดเยอะมาก ๆ อันนี้ก็แล้วแต่เรา ว่าลักษณะที่เราใช้นี่เราอาจจะถนัดสีชอล์คอะไรพวกนี้ใช่ไหมมันก็จะเหมาะสำหรับที่เราใช้กระดาษสีเข้มเข้ม ๆ ไม่ว่าจะเป็นสีน้ำตาล สีเขียว และพวกนี้เราสามารถใช้สีชอล์กในการวาดได้ดินสอ ซึ่งการที่เราเขียนแหลม ๆ ที่เราเหล่าให้มันแหลม ๆ อย่างนี้นี่ มันมีเหตุผลนะ ซึ่งเราสามารถใช้ร่างแรงเงา ร่างให้มันบาง ๆ ไปจนถึงเข้มจนถึงสำเร็จ เราก็สามารถลดได้มันมีตั้งแต่ในโลก HDไปจนถึง EE ใช่ไหม มันก็คือจากทอ่อนไปจนถึงเข้มที่สุดแล้วแต่ว่าเราจะเลือกลักษณะไหนในการมาใช้ในการทำงาน ส่วนใหญ่นี่มันจะใช้ผสมกันใช่ไหม บางทีเราใช้ SD ในการว่าร่าง ๆ แล้วเราก็จะต่อด้วย 2 b บางคนถนัดใช้ร่าง ee เลยก็แล้วแต่แล้วกันใหญ่นี่ เขาจะใช้ในการแรงเงาอ่านหมึกอันนี้เราก็สามารถในการทำศิลปะในการวาดภาพของเราได้เช่นเดียวกัน ซึ่งกระดาษที่มันเหมาะสมนี่มันก็จะเป็น 80 ปอนด์หรือว่า 100 ปอนด์รับ Sticker มันนะผิวสัมผัสเราเคยจับกระดาษใช่ไหมลูก มันจะมีกระดาษที่เป็นลักษณะเรียบหรือว่ามีพื้นผิวที่หยาบ ๆ อันนี้เราก็สามารถใช้ได้ เราจะใช้พวกแปรง พู่กันอะไรพวกนี้ เรามาทำว่าเราเคยเห็นหนังจีนไหม เคยดูหนังจีนป่ะ ที่เขาที่เป็นภาพไม้ไผ่หรืออะไรพวกนี้ เราก็จะใช้หมึกใช่ไหมซึ่งสมัยก่อนตีนเขาจะเป็นไงเป็นหมึกแห้ง ๆ เขาจะใช้ในการฝนใช่ไหมลูก ฝนเสร็จแล้วเราก็จะเอาพู่กันมาตวัดวาดภาพให้มันเป็นลวดลายมากยิ่งขึ้น อันนี้ก็จะส่วนในการใช้มือถืออันนี้ที่เราเรียนกันไปเบื้องต้นนี่ก่อนที่เราจะวาดรูปใด ๆ ทั้งสิ้นใช่ไหมเริ่มแรกเราก็ต้องหัดวาดเส้นตรง แนวตั้ง แนวนอน แนวเฉียง เพื่ออะไร เพื่อให้เราคล่องมือใช่ไหมลูกในการที่เราวาดบ่อย ๆ ทำบ่อย ๆ ทำซ้ำบ่อย ๆ เส้นเราจะไม่ต้องใช้ไม้บรรทัดและบางทีเราขีดขึ้นมา แล้วเราก็จะตรงได้เลย ภาพต่อไปลูก อันนี้ก็คือจะเป็นการหัดวาดภาพแรเงาต่าง ๆ ก็คือหลักการวาดนี่ เราจะเอียง 45 องศา ใช่ไหมในการแรงเงาแล้วเราจะใช้ในการสะบัดข้อมือของเราให้มันรวดเร็วยิ่งขึ้นก็คือจะเป็นการสะบัดขึ้น สะบัดลง สะบัดขึ้น สะบัดลงก็คือเป็นการแรเงาของเราขึ้นมา แล้วหลังจากนั้นนี่ เราเรียนรู้เกี่ยวกับการแรงเงาเรียบร้อย เราก็จะต้องมาดูแล้วว่าขนาดวัตถุนี่ระยะใกล้มันจะใหญ่หรือว่ามันจะเล็ก แล้วระยะไกลนี่ มันจะเล็กแค่ไหนมันก็จะบ่งบอกว่าสายตาเรานี่ มันสามารถสร้างภาพลวงตาได้จากภาพ เพราะฉะนั้นนี่ เวลาวาดภาพมันจะมีมิติมากขึ้นอันนี้เป็นการฝึกสมาธิ แล้วก็ฝึกความสัมพันธ์ของมือเราใช่ไหม ก็คือเป็นการวาดเหมือนเลข 8 ซ้ำ ๆ ซ้ำ ๆ แล้วถ้าเราทำไปเรื่อย ๆ มันก็จะคล่องขึ้น แล้วมันก็จะชำนาญ แล้วเราสังเกตไหมลูก ถ้าเราทำมือที่ถนัดความเข้มความหนักเบามันจะเท่ากัน แต่ถ้ามือที่เราไม่ถนัดนี่ มันจะความเข้ม น้ำหนักอะไรพวกนี้ มันจะไม่เท่ากัน เพราะฉะนั้น การฝึกบ่อย ๆ มันก็จะช่วยให้เราชำนาญมากยิ่งขึ้น ต่อไปเป็นหลักการสังเกตลักษณะหุ่น หุ่นนิ่งก็อย่างที่ครูบอกใช่ไหม มันก็คือจะเป็นทุกอย่างที่เราเห็นนี่ ไม่ว่าจะเป็นจาน ชาม ถ้วย หม้อ ไฟ แล้วคือเราเรียกว่าหุ่นนิ่งทั้งหมดหลักการแรกที่เราจะเห็นนะลูก ก็คือจะเป็นรูปทรง แล้วเขาจะมีขนาดระยะต่าง ๆ ให้เราสังเกตภาพให้ดีว่าขนาดภาพประมาณเท่าไหน เราสามารถขยายหรือย่อได้ ถ้าเล็กเราสามารถขยายภาพให้ใหญ่ได้ แต่ถ้าใหญ่เราก็สามารถให้เล็กได้ แต่เราจะต้องอิงความใกล้เคียงใช่ไหม แล้วก็ดูระดับความสูง ความต่ำ อันที่ 2 แสงและเงา ทิศทางอะไรพวกนี้ เราจะต้องสังเกตก่อนว่าแสงเรานี่ มันกระทบหุ่นตรงไหน แล้วแสงมันจะสะท้อนตรงไหน เพราะฉะนั้น แสงนี่มันจะมีหลากหลายลักษณะ อย่างแรกเลยนะลูก แสงที่สว่างที่สุดคืออะไร คือวัตถุนี่ได้รับผลจากแสงโดยตรงใช่ไหม คือโดนแสงโดยตรงแล้วมันก็จะเกิดเงาของแสงนี่น้อยมากใช่ไหม แล้วก็เงามืดอะไรพวกนี้ มันจะไม่มีเลย เพราะมันจะโดนแสงทั้งหมด อันต่อไปลูก เงาตกทอดอันนี้ก็ได้เป็นเวลากระทบเสร็จปุ๊บ มันจะเป็นเงาทอดตามพื้น และน้ำหนักนี่มันก็จะเข้มกว่าเงาสะท้อนนะ อย่างภาพที่เราเห็นนี่เราเคยไล่สีไปแล้วใช่ไหมว่าน้ำหนักของแสงและเงานี่ ความเข้มความอ่อนมากแค่ไหนอันนี้ก็คือจะเป็นของเงาตกทอด อันนี้ต่อไปผิว ผิวเราก็จะต้องสังเกตจากเวลาเราจะวาดหุ่นนิ่งใด ๆ ก็ตาม เห็นว่าผลไม้เนี่ลักษณะผิวเนี่ยมันจะแตกต่างกันตรงในโลกอย่างผิวด้าน ก็คือพวกพวกกิ่งไม้แห้ง เครื่องปั้นดินเผาอะไรพวกนี้ ถ้าผิวมันก็คือจะเป็นพวกเซรามิกหรือผลไม้ ฉะนั้นนี่ เราก็จะต้องดูด้วยว่าถ้าผิวด้านนี่ แสงมันจะตกกระทบอย่างไรผิวมัน ผิวมันจะมีแสงสะท้อนไหม อันนี้เราก็จะต้องดูนะ ผิวใส ก็จะเป็นพวกแก้วขวดน้ำ ขวดโหลต่าง ๆ อันนี้เราก็จะสามารถมองทะลุไปได้เลยนะ แล้วพวกนี้นี่ มันก็จะมีความแวววาวมากน้ำหนัก น้ำหนัก อันนี้เราก็จะเป็นน้ำหนักของการแรงเงาของเราแล้วก็องค์ประกอบของภาพนี่เราจะต้องจัดวางให้มันเหมาะสมกับหน้ากระดาษ ซึ่งกระดาษของเราสมมติว่าเราใช้กระดาษ A4 มันก็ไม่ควรที่จะเป็นภาพที่มันเล็กมากใช่ไหม ถ้าเล็กมากมันก็จำไม่พอดีกับหน้ากระดาษ เพราะฉะนั้นเราก็จะต้องดูด้วยว่าไม่ใหญ่เกินไปแล้วก็ไม่เล็กเกินไปดูความเหมาะสมของกระดาษ ไปต่อที่ลำดับการสร้างสรรค์ผลงานอย่างแรกเลยขั้นตอนแรกเราจะต้องเตรียมอะไร เตรียมใจก่อนถูกเปล่า เพราะว่าถ้าเราไม่ชอบไม่มีใจรักนี่ เราก็ไม่สามารถวาดภาพพวกนี้ได้เพราะฉะนั้น พอถ้าเราเตรียมใจเสร็จ เราจะสามารถมองมุมมองได้ ซึ่งภาพที่เราเห็นเหมือนกัน แต่มุมมองของเราอาจจะเห็นแตกต่างกัน แล้วถ้าเราอยู่คนละจุดกันใช่ไหมลูก มันจะแตกต่างกันตรงไหน แสงและเงาใช่ไหม ถ้าสมมติว่าเรานั่งเป็นวงกลมแล้วมีของอยู่ตรงกลาง เงาตกกระทบอะไรพวกนี้นี่ เวลาพวกเราว่าเราออกมานี่ มันก็จะไม่เหมือนกันและอันนี้เราก็จะต้องดูเงาตกกระทบเงาแสงสะท้อนอะไรอย่างนี้ให้ชัดเจน ไปกันต่อก็คือขั้นตอนร่างภาพ อันนี้ก็คือจะเป็นส่วนสำคัญของการวาดเส้น เริ่มต้นนี่เราจะต้องร่างโครงร่างทั้งหมดด้วยการอิงสัดส่วน ให้มันเหมาะสมกับหน้ากระดาษของเรามากที่สุด แล้วหลังจากนั้นให้เราร่างภาพ ร่างภาพให้มันเป็นลักษณะของทรงเรขาคณิตชนิดต่าง ๆ ให้มันง่ายขึ้นนะ นี่เราก็ค่อยลงน้ำหนักแต่ใช่ไหมลูก แล้วหลังจากนั้นนี่เราก็จะต้องกำหนดส่วนต่าง ๆ ให้มันชัดเจนและให้มันละเอียดถูกต้องมากยิ่งขึ้น แล้วไปต่อที่ขั้นตอนการลงน้ำหนัก อันนี้เราจะต้องสังเกตน้ำหนักต่าง ๆ แสงและเงาในตัววัตถุต่าง ๆ นี่ ที่เราจะต้องเตรียมลงไปในงานใช่ไหมเพราะฉะนั้นนี่เราก็จะต้องดู 2 ลักษณะน้ำหนักตามหลักการของแสงอาทิตย์ เราก็จะต้องอิงอะไร แสงและเงาที่มันตรงกับความเป็นจริง อันนี้ 2 เราจะมาจากอินเนอร์เราแล้ว มันจะมาจากความรู้สึกของเราใช่ไหมลูก เราสามารถคิดสร้างสรรค์รูปร่างรูปทรงของเรานี่ได้ขึ้นมาใหม่เลย แล้วมันก็จะสามารถได้ ความงดงามหรือว่าศิลปะต่าง ๆ ที่มัน แปลกหรือแตกต่างออกไป ซึ่งอันนี้นี่มันจะไม่อิงกับความเป็นจริง วาดเส้นนี่เราจะต้องเน้นแสงและเงาเป็นหลักสำคัญเลย ทัศนศิลป์ต่าง ๆ นี่เราจะเริ่มจากเส้นถูกไหม เส้นจุดเส้นประอะไรต่าง ๆ ที่มันเป็นองค์ประกอบศิลป์ซึ่งเราจะสามารถทำการสร้างได้ อันนี้ก็คือจะเป็นประเภทของการวาดเส้นอย่างแรกเลยก็คือจะเป็นภาพ เส้นหุ่นนิ่ง จะเป็นพวกดอกไม้ก็ได้ หรือว่าเครื่อง ไห จาน ชาม อะไรพวกนี้นี่ จะถือว่าเป็นหุ่นทั้งหมดอันที่ 2ก็จะเป็นเกี่ยวกับการวาดเส้นธรรมชาติ อันนี้เราก็จะอิงจากทิวทัศน์บรรยากาศทัศนียภาพต่าง ๆ อันนี้ก็คือเป็นประเภทที่ 2 ประเภทที่ 3 การวาดคนครึ่งตัว ก็คือเราจะอิงจากลักษณะความเหมือนใช่ไหม แต่ว่าเราจะต้องย่อส่วนลงมาเพราะเราวาดในกระดาษใช่ไหมลูก เราก็จะต้องอิงตามความสมจริงอันที่ 4 จะเป็นการวาดภาพคนนี่ ให้มันเป็นลักษณะเต็มตัว เพราะฉะนั้นมันจะต้องถูกต้องตามสรีระของร่างกาย เราก็จะต้องรู้อนาโตมี บ้าง เบื้องต้นในการที่เราจะวาดร่างกายขึ้นมา พอเราสังเกตจากทั้งหมดที่เราเรียนไปแล้วใช่ไหม เราก็จะสามารถสร้างศาสตร์และศิลปะได้ง่ายมากยิ่งขึ้นเดี๋ยวครูจะให้ลองดูเกี่ยวกับการวาดแล้วเดี๋ยวครูจะให้งานเราทำ อันนี้ก็จะเป็นลักษณะของการเขียนหุ่นนิ่งทั่ว ๆ ไปเลยโดยที่เราดู เราก็เลือกแบบที่เราต้องการมาใช่ไหม แล้วเราก็มาสังเกตกัน การวาดที่ดีใช่ไหม เราจะต้องอิงตามขนาดวัตถุจริงแต่ถ้าสมมติว่ามันใหญ่มากเกินกระดาษจริง ๆ ใช่ไหมลูก เราก็จะต้องลดลงมาเท่าไรประมาณ 70-80 เปอร์เซ็นต์ ใช่ไหมแล้วเราก็ต้องรู้ว่าลักษณะการเขียนบนกระดาษนี่เราจะต้องวัดยังไง อะไรยังไง เราจะต้องอิงตาม แล้วก็ขนาดสัดส่วนของรูปที่เราจะเอามาวาด อันแรกขั้นตอนที่ 1 นะลูกผูุุเรียนนี่ควรที่จะทำความเข้าใจเกี่ยวกับหุ่นนิ่งก่อน สิ่งที่ว่านี่สมันมีลักษณะอะไรอย่างไรบ้างเราจะต้องทำการแบ่งสัดส่วนให้ชัดเจนเลยเริ่มแรกแล้วจะต้องดูว่ามันสูงประมาณไหนบ้านไหนฉะนั้น เราก็ต้องดูความถูกต้องให้ชัดเจนอันที่ 2 พอเราดูภาพจริง ๆ เสร็จแล้วใช่ไหมลูก แล้วเรามากะในกระดาษ เริ่มแรกให้เรามีการขีดเส้นแกนให้มันมีลักษณะใกล้เคียง ให้มันใกล้ของจริงให้ได้มากที่สุด อันต่อไปเราจะต้องวัดขนาดส่วนสูง ด้านกว้าง อย่างแรกเราจะต้องวัดด้วยสายตาใช่ไหมพวกนี้เราไม่มีใครเอาไม้บรรทัดอยู่แล้วใช่ไหมลูก เริ่มแรกเรามีดินสออยู่แล้วที่เราใช้อยู่แล้วใช่ไหม เริ่มแรกถ้าเราจะหาจุดแกนกลางเราจะต้องทำอย่างไรเอาดินสอ 2 อันมาทำเป็นเครื่องหมายบวก แล้วเราก็หาจุดกึ่งกลาง เราหาจุดกึ่งกลางได้ เราสามารถทำตรงแกนกลางให้เรียบร้อยก่อน เราได้เรียบร้อยแล้วใช่ไหมลูก เหมือนเดิมยืดแขน หัวเอาไปสุด วัดขนาดใช่ไหมลูก มันเป็นของเราเราก็ลองเอามากะวาดลงในกระดาษเปิดแล้วนี่ แล้วก็ก็ใช้ดินสอในการวัดเช่นเดียวกัน แล้วถ้าเราจะดูระยะใกล้ระยะไกลของวัตถุ คิดว่าทำอย่างไรลูก มีใครรู้ไหม ถ้าเราจดวัดความใกล้ความไกลของวัตถุ เราจะใช้ดินสอวัดยังไง ถ้าเราไม่ใช้ไม้บรรทัด ใช้ปลายดินสอใช่ไหม ถ้าเอาจริง ๆ เราเอาดินสอแทนไม้บรรทัดเลยใช่ไหม เรา ถ้าเป็นแนวนอนแล้วลองกะดูด้วยสายตาเรา ยืดแขนให้สุดใช่ไหมลูกเราก็เล็งว่าวัตถุนั้นน่ะ 2 ชิ้นอันไหนมันใกล้กว่ากัน แล้วเราก็ลองดูระยะห่างใช่ไหม แล้วเราก็ค่อยนำมาวาดลงในกระดาษ อันนี้ก็คือขั้นที่ 3 ที่เราเป็นการวัดความกว้างความสูงนะ อันที่ 4 เราจะแบ่งสัดส่วนต่าง ๆ ของหุ่น ที่เราเจอเมื่อกี้ โดยการใช้โครงสร้างเรขาคณิตมาขีด มาวาด ดูก่อนว่า มันจะเป็นอย่างไร อย่างแรกเราจะต้องเป็นไรแจกัน เรขาคณิต อัศจรรย์ คนเป็นลักษณะเป็นแบบไหน กลม กลมก็ได้ ใกล้เคียงอยู่ใช่ไหม หรือวงรีก็ได้ใช่ไหม เราก็อ่านใจว่าให้มันเว้าเป็นครึ่งวงกลมก็ได้ ร้านวิสาแปลว่าอะไรในการสื่อสารมันก็จะได้ดังภาพเห็นไหมเริ่มแรกเราร่างทรงเรขาคณิตขึ้นมาก่อน วาดเราไม่ต้องสนความสวยใช่ไหม เพราะว่าเราว่าสนลักษณะความจริงก่อน ความกว้าง ความสูง ของเราเท่าไหร่ ทำเสร็จแล้วให้เราเริ่มมาดูมันชัดเจนมากยิ่งขึ้นเมื่อกี้เราแค่ขีดปาดเฉย ๆ ใช่ไหม อันนี้เราจะทำเป็นรูปสัตว์อย่างนี้ก็ได้เพื่อที่จะง่ายต่อการทำวงรีนึกภาพออกใช่ไหมลูก แต่ก่อนเวลาเราวาดไม่ร่างเลยเราอาจจะวาดไม่ตรงแต่ถ้าพอเราวาด เป็นสี่เหลี่ยมเสร็จปุ๊บ เราสามารถลากจุด1 เป็นจุด 2 จุด 2 ล่างเป็นจุด 3 จุด 3 ร่างไปจุด 4 มันก็จะทำให้ภาพนี่ อาจจะเรียกได้ง่ายขึ้นนะเห็นไหม ทางเดินเราสังเกตภาพข้างบนหรือ กันแล้วใช่ไหม ครูบอกถ้าเราใช้เรขาคณิตเข้ามาช่วยนี่ มันก็จะทำให้เราสามารถวาดภาพได้ง่ายขึ้น พอวาดเสร็จปุ๊บเราก็จะต้องทำให้มันเริ่มมีมิติมากยิ่งขึ้นใช่ไหม เราก็เลยลองวาดรายละเอียดลงไปพอเราเสร็จแล้ว อันสุดท้ายนี่เราจะต้องเพิ่มในส่วนโค้ง ส่วนเว้าต่าง ๆ ให้เรียบร้อย แล้วภาพตอนแรกที่เราร่างนี่ มันเป็นภาพร่างงานใช่ไหมลูก อันไหนที่มันเป็นภาพที่ได้จากสัดส่วนเรียบร้อยแล้วเราสามารถสร้างให้มันและหลังจากนั้นนี่ เราเริ่มลงสีและแรเงา อันนี้ก็จะเป็นลักษณะการวาดภาพนิ่งทั้งหมด คิดว่าเข้าใจไหมลูก สามารถทำได้ไหม ใครมีคำถามอะไรไหม เข้าใจไหม ลงน้ำหนักเข้มเป็นอย่างไร การแรเงา เงาตกกระทบยังไงรู้หมด ok นะ แล้วลักษณะการวาด เราว่าตามทรงเลขา สามารถวาดได้ โอเคงั้นเดี๋ยวครูจะให้กระดาษ แล้วลองว่าเริ่มวาดเลยนะลูก OK ขอบคุณมากค่ะ เดี๋ยวลงไปเอากระดาษข้างล่าง ตอนนี้ไม่มีใครถามใช่ไหม ว่าเข้าใจหมดใช่ไหมลูกสามารถวาดเส้นศิลปะต่าง ๆ ใช่ไหมว่าการออกสอบครูจะถามเกี่ยวกับว่าการแรงเงาเป็นอย่างไร แล้วลักษณะการทำเส้น เส้นเป็นอย่างไรเส้นตรงมีความมั่นคง เล่นแล้วร้อนมีความรักฐานแน่นเส้นเอียงมันไม่มั่นคงใช่ไหม แล้วก็เส้นปะ ดูแบบว่าขาดอะไรพวกนี้ เราจะต้องวาดให้ได้นะลูก ไม่มีใครสงสัยแน่นะ เป็นเส้นเงา แสงเงา ได้หมดนะ OK ขอบคุณค่ะ เพราะว่าตอนนี้เดี๋ยวให้เขาปฏิบัติค่ะ แป๊บหนึ่ง เรารอเด็ก ๆ ล่ามคะ ขออนุญาตสักครู่ได้ไหมคะ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อาจารย์) ก็งานที่ครูสั่งไปนะลูกให้อิงตามกระดาษ A4 เพราะฉะนั้น เราสามารถวาดตามขนาดสมจริงได้ ซึ่งเราแบ่งเป็น 4 ส่วนหลัก เข้าใจนะลูก 4 ส่วนหลัก แล้วก็ดูความสมดุลซ้ายขวา ให้มันเท่ากัน แล้วตอนนี้ไม่มีใครถามอะไรแล้วใช่ไหม เพราะว่าหลังจากนี้ครูจะขอให้ล่ามได้พัก ไม่มีใครสงสัยอะไรแล้วใช่ไหม โอเคค่ะ ขอบคุณค่ะล่าม หลังจากนี้ ก็คือให้เขาทำงานเลย ไม่ต้องใช้ล่ามแล้วค่ะ ขอบคุณขอบคุณ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าขาคอมพิวเตอร์กราฟิก วิชาการวาดเขียน (เช้า) 220866</dc:title>
  <dc:creator/>
  <cp:keywords/>
  <dcterms:created xsi:type="dcterms:W3CDTF">2024-01-04T02:56:53Z</dcterms:created>
  <dcterms:modified xsi:type="dcterms:W3CDTF">2024-01-04T02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สิงหาคม 2566 เวลา 08.00 น.</vt:lpwstr>
  </property>
  <property fmtid="{D5CDD505-2E9C-101B-9397-08002B2CF9AE}" pid="3" name="subtitle">
    <vt:lpwstr/>
  </property>
</Properties>
</file>